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my philip</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hilip</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5 W Paddock Dr, Wheeling, IL, USA Wheeling, IL, USA 6009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myphilip86@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44202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i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ha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1/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r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0/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